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27"/>
        <w:gridCol w:w="1984"/>
        <w:gridCol w:w="1701"/>
      </w:tblGrid>
      <w:tr w:rsidR="00393B7C" w:rsidRPr="003F363A" w14:paraId="57A53BF9" w14:textId="77777777" w:rsidTr="00393B7C">
        <w:trPr>
          <w:trHeight w:val="284"/>
        </w:trPr>
        <w:tc>
          <w:tcPr>
            <w:tcW w:w="1702" w:type="dxa"/>
            <w:vMerge w:val="restart"/>
            <w:vAlign w:val="center"/>
          </w:tcPr>
          <w:p w14:paraId="219C6419" w14:textId="77777777" w:rsidR="00393B7C" w:rsidRPr="003F363A" w:rsidRDefault="00393B7C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4C806B34" wp14:editId="759D98EE">
                  <wp:extent cx="842211" cy="84221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224" cy="848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7" w:type="dxa"/>
            <w:vMerge w:val="restart"/>
            <w:vAlign w:val="center"/>
          </w:tcPr>
          <w:p w14:paraId="07B8CDFB" w14:textId="19369063" w:rsidR="00393B7C" w:rsidRPr="00393B7C" w:rsidRDefault="00393B7C" w:rsidP="00393B7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393B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 BÖLÜMÜ</w:t>
            </w:r>
          </w:p>
          <w:p w14:paraId="57C2C0D1" w14:textId="4E081465" w:rsidR="00393B7C" w:rsidRPr="003F363A" w:rsidRDefault="00393B7C" w:rsidP="00393B7C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ONİK HÜCRE PARÇALAYICI CİHAZI KULLANMA TALİMATI</w:t>
            </w:r>
          </w:p>
        </w:tc>
        <w:tc>
          <w:tcPr>
            <w:tcW w:w="1984" w:type="dxa"/>
            <w:vAlign w:val="center"/>
          </w:tcPr>
          <w:p w14:paraId="656BF953" w14:textId="77777777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  <w:vAlign w:val="center"/>
          </w:tcPr>
          <w:p w14:paraId="7A48D877" w14:textId="7272B9AF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38</w:t>
            </w:r>
            <w:r w:rsidR="00683EE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7</w:t>
            </w:r>
          </w:p>
        </w:tc>
      </w:tr>
      <w:tr w:rsidR="00393B7C" w:rsidRPr="003F363A" w14:paraId="3B6FC616" w14:textId="77777777" w:rsidTr="00393B7C">
        <w:trPr>
          <w:trHeight w:val="284"/>
        </w:trPr>
        <w:tc>
          <w:tcPr>
            <w:tcW w:w="1702" w:type="dxa"/>
            <w:vMerge/>
          </w:tcPr>
          <w:p w14:paraId="78FAAB47" w14:textId="77777777" w:rsidR="00393B7C" w:rsidRPr="003F363A" w:rsidRDefault="00393B7C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4389AB3E" w14:textId="77777777" w:rsidR="00393B7C" w:rsidRPr="003F363A" w:rsidRDefault="00393B7C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  <w:vAlign w:val="center"/>
          </w:tcPr>
          <w:p w14:paraId="137B4B75" w14:textId="77777777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  <w:vAlign w:val="center"/>
          </w:tcPr>
          <w:p w14:paraId="7C0A8A7D" w14:textId="1D0E5665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393B7C" w:rsidRPr="003F363A" w14:paraId="41943219" w14:textId="77777777" w:rsidTr="00393B7C">
        <w:trPr>
          <w:trHeight w:val="284"/>
        </w:trPr>
        <w:tc>
          <w:tcPr>
            <w:tcW w:w="1702" w:type="dxa"/>
            <w:vMerge/>
          </w:tcPr>
          <w:p w14:paraId="4A0F0A64" w14:textId="77777777" w:rsidR="00393B7C" w:rsidRPr="003F363A" w:rsidRDefault="00393B7C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3E0E7459" w14:textId="77777777" w:rsidR="00393B7C" w:rsidRPr="003F363A" w:rsidRDefault="00393B7C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  <w:vAlign w:val="center"/>
          </w:tcPr>
          <w:p w14:paraId="4B9241E3" w14:textId="77777777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  <w:vAlign w:val="center"/>
          </w:tcPr>
          <w:p w14:paraId="44F68D36" w14:textId="4910457E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393B7C" w:rsidRPr="003F363A" w14:paraId="3A4041AB" w14:textId="77777777" w:rsidTr="00393B7C">
        <w:trPr>
          <w:trHeight w:val="284"/>
        </w:trPr>
        <w:tc>
          <w:tcPr>
            <w:tcW w:w="1702" w:type="dxa"/>
            <w:vMerge/>
          </w:tcPr>
          <w:p w14:paraId="6D52CEFB" w14:textId="77777777" w:rsidR="00393B7C" w:rsidRPr="003F363A" w:rsidRDefault="00393B7C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1CDB7496" w14:textId="77777777" w:rsidR="00393B7C" w:rsidRPr="003F363A" w:rsidRDefault="00393B7C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  <w:vAlign w:val="center"/>
          </w:tcPr>
          <w:p w14:paraId="2A146CA5" w14:textId="77777777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  <w:vAlign w:val="center"/>
          </w:tcPr>
          <w:p w14:paraId="6C98BAB9" w14:textId="1046C306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393B7C" w:rsidRPr="003F363A" w14:paraId="2F53BEBF" w14:textId="77777777" w:rsidTr="00393B7C">
        <w:trPr>
          <w:trHeight w:val="70"/>
        </w:trPr>
        <w:tc>
          <w:tcPr>
            <w:tcW w:w="1702" w:type="dxa"/>
            <w:vMerge/>
          </w:tcPr>
          <w:p w14:paraId="4E241DB4" w14:textId="77777777" w:rsidR="00393B7C" w:rsidRPr="003F363A" w:rsidRDefault="00393B7C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5A946166" w14:textId="77777777" w:rsidR="00393B7C" w:rsidRPr="003F363A" w:rsidRDefault="00393B7C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  <w:vAlign w:val="center"/>
          </w:tcPr>
          <w:p w14:paraId="09696C30" w14:textId="77777777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93B7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  <w:vAlign w:val="center"/>
          </w:tcPr>
          <w:p w14:paraId="2C6810A8" w14:textId="4B7B3F43" w:rsidR="00393B7C" w:rsidRPr="00393B7C" w:rsidRDefault="00393B7C" w:rsidP="00393B7C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</w:tr>
    </w:tbl>
    <w:p w14:paraId="3AC96454" w14:textId="77777777" w:rsidR="00393B7C" w:rsidRDefault="00393B7C" w:rsidP="00393B7C">
      <w:pPr>
        <w:rPr>
          <w:rFonts w:ascii="Times New Roman" w:hAnsi="Times New Roman" w:cs="Times New Roman"/>
          <w:sz w:val="24"/>
        </w:rPr>
      </w:pP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393B7C" w:rsidRPr="00E54F10" w14:paraId="59B77D94" w14:textId="77777777" w:rsidTr="004B6C7A">
        <w:tc>
          <w:tcPr>
            <w:tcW w:w="2943" w:type="dxa"/>
          </w:tcPr>
          <w:p w14:paraId="5B1AB42B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2A7EC4AB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latasyon</w:t>
            </w:r>
            <w:proofErr w:type="spellEnd"/>
            <w:r>
              <w:rPr>
                <w:rFonts w:ascii="Times New Roman" w:hAnsi="Times New Roman" w:cs="Times New Roman"/>
              </w:rPr>
              <w:t xml:space="preserve"> cihazları, </w:t>
            </w:r>
            <w:proofErr w:type="spellStart"/>
            <w:r>
              <w:rPr>
                <w:rFonts w:ascii="Times New Roman" w:hAnsi="Times New Roman" w:cs="Times New Roman"/>
              </w:rPr>
              <w:t>Sonik</w:t>
            </w:r>
            <w:proofErr w:type="spellEnd"/>
            <w:r>
              <w:rPr>
                <w:rFonts w:ascii="Times New Roman" w:hAnsi="Times New Roman" w:cs="Times New Roman"/>
              </w:rPr>
              <w:t xml:space="preserve"> Hücre parçalayıcı</w:t>
            </w:r>
            <w:r w:rsidRPr="00E54F10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</w:rPr>
              <w:t>Branson</w:t>
            </w:r>
            <w:proofErr w:type="spellEnd"/>
            <w:r>
              <w:rPr>
                <w:rFonts w:ascii="Times New Roman" w:hAnsi="Times New Roman" w:cs="Times New Roman"/>
              </w:rPr>
              <w:t xml:space="preserve"> 150</w:t>
            </w:r>
            <w:r w:rsidRPr="00E54F10">
              <w:rPr>
                <w:rFonts w:ascii="Times New Roman" w:hAnsi="Times New Roman" w:cs="Times New Roman"/>
              </w:rPr>
              <w:t xml:space="preserve">/ </w:t>
            </w:r>
          </w:p>
          <w:p w14:paraId="5C4B8EF0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253.3.</w:t>
            </w:r>
            <w:r>
              <w:rPr>
                <w:rFonts w:ascii="Times New Roman" w:hAnsi="Times New Roman" w:cs="Times New Roman"/>
              </w:rPr>
              <w:t>6</w:t>
            </w:r>
            <w:r w:rsidRPr="00E54F10">
              <w:rPr>
                <w:rFonts w:ascii="Times New Roman" w:hAnsi="Times New Roman" w:cs="Times New Roman"/>
              </w:rPr>
              <w:t>./1</w:t>
            </w:r>
            <w:r>
              <w:rPr>
                <w:rFonts w:ascii="Times New Roman" w:hAnsi="Times New Roman" w:cs="Times New Roman"/>
              </w:rPr>
              <w:t>7</w:t>
            </w:r>
            <w:r w:rsidRPr="00E54F1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7564</w:t>
            </w:r>
          </w:p>
        </w:tc>
      </w:tr>
      <w:tr w:rsidR="00393B7C" w:rsidRPr="00E54F10" w14:paraId="7EBF03EA" w14:textId="77777777" w:rsidTr="004B6C7A">
        <w:tc>
          <w:tcPr>
            <w:tcW w:w="2943" w:type="dxa"/>
          </w:tcPr>
          <w:p w14:paraId="6F598249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57E81D75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unelerin </w:t>
            </w:r>
            <w:proofErr w:type="spellStart"/>
            <w:r>
              <w:rPr>
                <w:rFonts w:ascii="Times New Roman" w:hAnsi="Times New Roman" w:cs="Times New Roman"/>
              </w:rPr>
              <w:t>homejen</w:t>
            </w:r>
            <w:proofErr w:type="spellEnd"/>
            <w:r>
              <w:rPr>
                <w:rFonts w:ascii="Times New Roman" w:hAnsi="Times New Roman" w:cs="Times New Roman"/>
              </w:rPr>
              <w:t xml:space="preserve"> olarak karışması işlemlerinde kullanılacaktır.</w:t>
            </w:r>
          </w:p>
        </w:tc>
      </w:tr>
      <w:tr w:rsidR="00393B7C" w:rsidRPr="00E54F10" w14:paraId="4B191692" w14:textId="77777777" w:rsidTr="004B6C7A">
        <w:tc>
          <w:tcPr>
            <w:tcW w:w="2943" w:type="dxa"/>
          </w:tcPr>
          <w:p w14:paraId="0106363A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665AF941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393B7C" w:rsidRPr="00E54F10" w14:paraId="3854AE83" w14:textId="77777777" w:rsidTr="004B6C7A">
        <w:tc>
          <w:tcPr>
            <w:tcW w:w="2943" w:type="dxa"/>
          </w:tcPr>
          <w:p w14:paraId="1C83A9D2" w14:textId="77777777" w:rsidR="00393B7C" w:rsidRPr="00E54F10" w:rsidRDefault="00393B7C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02169B69" w14:textId="2EFFD98F" w:rsidR="00393B7C" w:rsidRPr="00E54F10" w:rsidRDefault="00683EE0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="00393B7C"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</w:p>
        </w:tc>
      </w:tr>
    </w:tbl>
    <w:p w14:paraId="23B7A73E" w14:textId="77777777" w:rsidR="00393B7C" w:rsidRDefault="00393B7C" w:rsidP="00393B7C">
      <w:pPr>
        <w:rPr>
          <w:rFonts w:ascii="Times New Roman" w:hAnsi="Times New Roman" w:cs="Times New Roman"/>
          <w:sz w:val="24"/>
        </w:rPr>
      </w:pPr>
    </w:p>
    <w:p w14:paraId="5797C339" w14:textId="29B31423" w:rsidR="00393B7C" w:rsidRPr="00393B7C" w:rsidRDefault="00393B7C" w:rsidP="00393B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3B7C">
        <w:rPr>
          <w:rFonts w:ascii="Times New Roman" w:hAnsi="Times New Roman" w:cs="Times New Roman"/>
          <w:b/>
          <w:sz w:val="24"/>
          <w:szCs w:val="24"/>
        </w:rPr>
        <w:t>CİHAZIN KULLANMA TALİMATI</w:t>
      </w:r>
    </w:p>
    <w:p w14:paraId="74294968" w14:textId="77777777" w:rsidR="00393B7C" w:rsidRDefault="00393B7C" w:rsidP="00393B7C">
      <w:pPr>
        <w:rPr>
          <w:rFonts w:ascii="Times New Roman" w:hAnsi="Times New Roman" w:cs="Times New Roman"/>
          <w:sz w:val="24"/>
        </w:rPr>
      </w:pPr>
    </w:p>
    <w:p w14:paraId="6EF2039A" w14:textId="77777777" w:rsidR="00393B7C" w:rsidRPr="00393B7C" w:rsidRDefault="00393B7C" w:rsidP="00393B7C">
      <w:pPr>
        <w:rPr>
          <w:rFonts w:ascii="Times New Roman" w:hAnsi="Times New Roman" w:cs="Times New Roman"/>
          <w:b/>
          <w:color w:val="000000" w:themeColor="text1"/>
          <w:u w:val="single"/>
        </w:rPr>
      </w:pPr>
      <w:r w:rsidRPr="00393B7C">
        <w:rPr>
          <w:rFonts w:ascii="Times New Roman" w:hAnsi="Times New Roman" w:cs="Times New Roman"/>
          <w:b/>
          <w:color w:val="000000" w:themeColor="text1"/>
          <w:u w:val="single"/>
        </w:rPr>
        <w:t>ULTRASONİK HOMOJENİZATÖR:</w:t>
      </w:r>
    </w:p>
    <w:p w14:paraId="55812FA4" w14:textId="77777777" w:rsidR="00393B7C" w:rsidRPr="00A16AB7" w:rsidRDefault="00393B7C" w:rsidP="00393B7C">
      <w:pPr>
        <w:jc w:val="both"/>
        <w:rPr>
          <w:rFonts w:ascii="Times New Roman" w:hAnsi="Times New Roman" w:cs="Times New Roman"/>
          <w:b/>
          <w:color w:val="333333"/>
          <w:sz w:val="24"/>
          <w:szCs w:val="24"/>
          <w:u w:val="single"/>
        </w:rPr>
      </w:pP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izatö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(“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işlemci”, “hücre parçalayıcı” veya “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sonikatö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” olarak da bilinir)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kavitasyonve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dalgalar yoluyla dokuları ve hücreleri parçalar.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izasyon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, bir sıvı içindeki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küçükpartikülleri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azaltmak, homojen olarak küçük ve eşit bir şekilde dağılmaları için uygulanan mekanik bir </w:t>
      </w:r>
      <w:proofErr w:type="spellStart"/>
      <w:proofErr w:type="gramStart"/>
      <w:r w:rsidRPr="00A16AB7">
        <w:rPr>
          <w:rFonts w:ascii="Times New Roman" w:hAnsi="Times New Roman" w:cs="Times New Roman"/>
          <w:sz w:val="24"/>
          <w:szCs w:val="24"/>
        </w:rPr>
        <w:t>işlemdir.Temel</w:t>
      </w:r>
      <w:proofErr w:type="spellEnd"/>
      <w:proofErr w:type="gramEnd"/>
      <w:r w:rsidRPr="00A16AB7">
        <w:rPr>
          <w:rFonts w:ascii="Times New Roman" w:hAnsi="Times New Roman" w:cs="Times New Roman"/>
          <w:sz w:val="24"/>
          <w:szCs w:val="24"/>
        </w:rPr>
        <w:t xml:space="preserve"> olarak, bir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izatö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, çok hızlı bir şekilde titreşen ve çevresindeki çözelti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içerisindekabarcıkların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hızla oluşmasına ve çökmesine neden olan bir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prob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(yani uç) içerir. Bu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prob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ücrelerive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parçacıkları parçalayan kesme ve şok dalgaları oluşturur.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Sonikatörle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genellikle önemli miktarda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ısıüretirle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>, bu nedenle sıcaklığa duyarlı numunelerle çalışmak doğru olmayabilir.</w:t>
      </w:r>
    </w:p>
    <w:p w14:paraId="580D9ACA" w14:textId="77777777" w:rsidR="00393B7C" w:rsidRPr="00A16AB7" w:rsidRDefault="00393B7C" w:rsidP="00393B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16AB7">
        <w:rPr>
          <w:rFonts w:ascii="Times New Roman" w:hAnsi="Times New Roman" w:cs="Times New Roman"/>
          <w:sz w:val="24"/>
          <w:szCs w:val="24"/>
        </w:rPr>
        <w:t xml:space="preserve">Önemli ölçüde azaltılmış işlem süreleri ve hızlıca elde edilebilen sonuçlar,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leştiricilerimodern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işlemler ve analizler için vazgeçilmez </w:t>
      </w:r>
      <w:proofErr w:type="spellStart"/>
      <w:proofErr w:type="gramStart"/>
      <w:r w:rsidRPr="00A16AB7">
        <w:rPr>
          <w:rFonts w:ascii="Times New Roman" w:hAnsi="Times New Roman" w:cs="Times New Roman"/>
          <w:sz w:val="24"/>
          <w:szCs w:val="24"/>
        </w:rPr>
        <w:t>kılar.Ultrasonik</w:t>
      </w:r>
      <w:proofErr w:type="spellEnd"/>
      <w:proofErr w:type="gram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leştiricile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kullanılarak, bazı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maddelerseçici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olarak yok edilebilir, sıkıcı hazırlama işlemleri kısaltılabilir ve birçok reaksiyonun sonuçları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iyileştirilir.Numunele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homojenleştirildiğinde sadece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parçacıklar değil aynı zamanda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aralığında olan parçacıklarda elde edilebilir.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izatö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, süspansiyondaki hücreleri ve hücre içi yapıları parçalamak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içinmükemmel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bir yöntemdir, fakat bozulmamış dokuyu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ize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etmek için iyi değildir.</w:t>
      </w:r>
    </w:p>
    <w:p w14:paraId="1CF82D06" w14:textId="3F289202" w:rsidR="00393B7C" w:rsidRDefault="00393B7C" w:rsidP="00393B7C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16AB7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homojenizatörler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, DNA’yı da parçalayabilir ve bu durum uygulamanıza bağlı olarak iyi veya kötü </w:t>
      </w:r>
      <w:proofErr w:type="spellStart"/>
      <w:r w:rsidRPr="00A16AB7">
        <w:rPr>
          <w:rFonts w:ascii="Times New Roman" w:hAnsi="Times New Roman" w:cs="Times New Roman"/>
          <w:sz w:val="24"/>
          <w:szCs w:val="24"/>
        </w:rPr>
        <w:t>birşey</w:t>
      </w:r>
      <w:proofErr w:type="spellEnd"/>
      <w:r w:rsidRPr="00A16AB7">
        <w:rPr>
          <w:rFonts w:ascii="Times New Roman" w:hAnsi="Times New Roman" w:cs="Times New Roman"/>
          <w:sz w:val="24"/>
          <w:szCs w:val="24"/>
        </w:rPr>
        <w:t xml:space="preserve"> olabilir.</w:t>
      </w:r>
    </w:p>
    <w:p w14:paraId="127621CF" w14:textId="77777777" w:rsidR="00393B7C" w:rsidRPr="00A16AB7" w:rsidRDefault="00393B7C" w:rsidP="00393B7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E3F965" w14:textId="77777777" w:rsidR="00393B7C" w:rsidRPr="00393B7C" w:rsidRDefault="00393B7C" w:rsidP="00393B7C">
      <w:pPr>
        <w:jc w:val="both"/>
        <w:rPr>
          <w:rFonts w:ascii="Times New Roman" w:hAnsi="Times New Roman" w:cs="Times New Roman"/>
          <w:b/>
          <w:u w:val="single"/>
        </w:rPr>
      </w:pPr>
      <w:r w:rsidRPr="00393B7C">
        <w:rPr>
          <w:rFonts w:ascii="Times New Roman" w:hAnsi="Times New Roman" w:cs="Times New Roman"/>
          <w:b/>
          <w:u w:val="single"/>
        </w:rPr>
        <w:t>TEKNİK ÖZELLİKLER:</w:t>
      </w:r>
    </w:p>
    <w:p w14:paraId="7FE39D0F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32"/>
          <w:szCs w:val="24"/>
        </w:rPr>
      </w:pPr>
      <w:r w:rsidRPr="00B723B6">
        <w:rPr>
          <w:rFonts w:ascii="Times New Roman" w:hAnsi="Times New Roman" w:cs="Times New Roman"/>
          <w:sz w:val="24"/>
          <w:szCs w:val="21"/>
        </w:rPr>
        <w:t xml:space="preserve">Cihaz 5 ml’den 900 ml’ye kadar olan malzemelerin </w:t>
      </w:r>
      <w:proofErr w:type="spellStart"/>
      <w:r w:rsidRPr="00B723B6">
        <w:rPr>
          <w:rFonts w:ascii="Times New Roman" w:hAnsi="Times New Roman" w:cs="Times New Roman"/>
          <w:sz w:val="24"/>
          <w:szCs w:val="21"/>
        </w:rPr>
        <w:t>ultrasonik</w:t>
      </w:r>
      <w:proofErr w:type="spellEnd"/>
      <w:r w:rsidRPr="00B723B6">
        <w:rPr>
          <w:rFonts w:ascii="Times New Roman" w:hAnsi="Times New Roman" w:cs="Times New Roman"/>
          <w:sz w:val="24"/>
          <w:szCs w:val="21"/>
        </w:rPr>
        <w:t xml:space="preserve"> olarak parçalanmasında kullanılabilir.</w:t>
      </w:r>
    </w:p>
    <w:p w14:paraId="5A0D54F0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1"/>
        </w:rPr>
      </w:pPr>
      <w:r w:rsidRPr="00B723B6">
        <w:rPr>
          <w:rFonts w:ascii="Times New Roman" w:hAnsi="Times New Roman" w:cs="Times New Roman"/>
          <w:sz w:val="24"/>
          <w:szCs w:val="21"/>
        </w:rPr>
        <w:t>Cihaz %10-100 arasında gücü dijital olarak ayarlanabilir.</w:t>
      </w:r>
    </w:p>
    <w:p w14:paraId="7A3E893F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 xml:space="preserve">Bileşenlerin </w:t>
      </w:r>
      <w:proofErr w:type="spellStart"/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>ekstraksiyonu</w:t>
      </w:r>
      <w:proofErr w:type="spellEnd"/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 xml:space="preserve"> ve hücrelerin, bakterilerin, virüslerin, sporların, mantarların veya dokuların parçalanması</w:t>
      </w:r>
    </w:p>
    <w:p w14:paraId="4C242D9F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>Minimum damlacık boyutuyla en iyi emülsiyonların üretimi</w:t>
      </w:r>
    </w:p>
    <w:p w14:paraId="22F710CB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>Akışkanlarda çözünmesi zor maddelerin çözünmesi,</w:t>
      </w:r>
    </w:p>
    <w:p w14:paraId="7B4C0207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>Maddelerin homojenleştirilmesi</w:t>
      </w:r>
    </w:p>
    <w:p w14:paraId="2DF6AEEB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lastRenderedPageBreak/>
        <w:t>Dispersiyon ve süspansiyon üretimi,</w:t>
      </w:r>
    </w:p>
    <w:p w14:paraId="6BA14842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proofErr w:type="spellStart"/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>Nanopartiküllerin</w:t>
      </w:r>
      <w:proofErr w:type="spellEnd"/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 xml:space="preserve"> dispersiyonu,</w:t>
      </w:r>
    </w:p>
    <w:p w14:paraId="255DF27B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>HPLC için numune hazırlama</w:t>
      </w:r>
    </w:p>
    <w:p w14:paraId="202C1EBE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>Partikül büyüklüğü analizi için numune hazırlama</w:t>
      </w:r>
    </w:p>
    <w:p w14:paraId="57A4327E" w14:textId="77777777" w:rsidR="00393B7C" w:rsidRPr="00B723B6" w:rsidRDefault="00393B7C" w:rsidP="00393B7C">
      <w:pPr>
        <w:pStyle w:val="ListeParagraf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1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1"/>
        </w:rPr>
        <w:t xml:space="preserve">Kataliz ve kimyasal reaksiyonların hızlandırılması </w:t>
      </w:r>
    </w:p>
    <w:p w14:paraId="4355545D" w14:textId="3883D688" w:rsidR="00BB75D5" w:rsidRPr="00F23307" w:rsidRDefault="00BB75D5" w:rsidP="00F23307"/>
    <w:sectPr w:rsidR="00BB75D5" w:rsidRPr="00F233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F117E"/>
    <w:multiLevelType w:val="hybridMultilevel"/>
    <w:tmpl w:val="722C98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5"/>
  </w:num>
  <w:num w:numId="2">
    <w:abstractNumId w:val="15"/>
  </w:num>
  <w:num w:numId="3">
    <w:abstractNumId w:val="13"/>
  </w:num>
  <w:num w:numId="4">
    <w:abstractNumId w:val="7"/>
  </w:num>
  <w:num w:numId="5">
    <w:abstractNumId w:val="14"/>
  </w:num>
  <w:num w:numId="6">
    <w:abstractNumId w:val="16"/>
  </w:num>
  <w:num w:numId="7">
    <w:abstractNumId w:val="24"/>
  </w:num>
  <w:num w:numId="8">
    <w:abstractNumId w:val="30"/>
  </w:num>
  <w:num w:numId="9">
    <w:abstractNumId w:val="27"/>
  </w:num>
  <w:num w:numId="10">
    <w:abstractNumId w:val="3"/>
  </w:num>
  <w:num w:numId="11">
    <w:abstractNumId w:val="26"/>
  </w:num>
  <w:num w:numId="12">
    <w:abstractNumId w:val="12"/>
  </w:num>
  <w:num w:numId="13">
    <w:abstractNumId w:val="18"/>
  </w:num>
  <w:num w:numId="14">
    <w:abstractNumId w:val="34"/>
  </w:num>
  <w:num w:numId="15">
    <w:abstractNumId w:val="2"/>
  </w:num>
  <w:num w:numId="16">
    <w:abstractNumId w:val="6"/>
  </w:num>
  <w:num w:numId="17">
    <w:abstractNumId w:val="19"/>
  </w:num>
  <w:num w:numId="18">
    <w:abstractNumId w:val="1"/>
  </w:num>
  <w:num w:numId="19">
    <w:abstractNumId w:val="31"/>
  </w:num>
  <w:num w:numId="20">
    <w:abstractNumId w:val="29"/>
  </w:num>
  <w:num w:numId="21">
    <w:abstractNumId w:val="33"/>
  </w:num>
  <w:num w:numId="22">
    <w:abstractNumId w:val="17"/>
  </w:num>
  <w:num w:numId="23">
    <w:abstractNumId w:val="10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5"/>
  </w:num>
  <w:num w:numId="28">
    <w:abstractNumId w:val="8"/>
  </w:num>
  <w:num w:numId="29">
    <w:abstractNumId w:val="28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2"/>
  </w:num>
  <w:num w:numId="34">
    <w:abstractNumId w:val="21"/>
  </w:num>
  <w:num w:numId="35">
    <w:abstractNumId w:val="11"/>
  </w:num>
  <w:num w:numId="36">
    <w:abstractNumId w:val="22"/>
  </w:num>
  <w:num w:numId="37">
    <w:abstractNumId w:val="9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393B7C"/>
    <w:rsid w:val="003C1453"/>
    <w:rsid w:val="0048263D"/>
    <w:rsid w:val="004C4368"/>
    <w:rsid w:val="00596F14"/>
    <w:rsid w:val="005E5F80"/>
    <w:rsid w:val="006016E3"/>
    <w:rsid w:val="00683EE0"/>
    <w:rsid w:val="007B0FCA"/>
    <w:rsid w:val="00852F03"/>
    <w:rsid w:val="0086594F"/>
    <w:rsid w:val="0089553F"/>
    <w:rsid w:val="0090774F"/>
    <w:rsid w:val="009D4B59"/>
    <w:rsid w:val="009D566E"/>
    <w:rsid w:val="00A23F20"/>
    <w:rsid w:val="00A91953"/>
    <w:rsid w:val="00B00518"/>
    <w:rsid w:val="00B830AE"/>
    <w:rsid w:val="00BB75D5"/>
    <w:rsid w:val="00C42170"/>
    <w:rsid w:val="00F23307"/>
    <w:rsid w:val="00F31FE0"/>
    <w:rsid w:val="00F84D56"/>
    <w:rsid w:val="00FD26C8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B7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2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233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335</Characters>
  <Application>Microsoft Office Word</Application>
  <DocSecurity>0</DocSecurity>
  <Lines>19</Lines>
  <Paragraphs>5</Paragraphs>
  <ScaleCrop>false</ScaleCrop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8:26:00Z</dcterms:created>
  <dcterms:modified xsi:type="dcterms:W3CDTF">2022-04-15T08:26:00Z</dcterms:modified>
</cp:coreProperties>
</file>